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EF853" w14:textId="77777777" w:rsidR="00BF276B" w:rsidRPr="00C46484" w:rsidRDefault="00291FDE" w:rsidP="00C46484">
      <w:pPr>
        <w:pStyle w:val="Heading1"/>
      </w:pPr>
      <w:r w:rsidRPr="00C46484">
        <w:t>Graduate Student Committee Meeting Report</w:t>
      </w:r>
    </w:p>
    <w:p w14:paraId="0A894CF1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59634A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42DF06" w14:textId="16A6ED7D" w:rsidR="00EF731F" w:rsidRDefault="00291FDE" w:rsidP="00EF731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C4648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Date"/>
          <w:tag w:val="Enter date mm/dd/yy"/>
          <w:id w:val="1610152076"/>
          <w:placeholder>
            <w:docPart w:val="13CF4627ACA64C7D92952DCD7169D2EE"/>
          </w:placeholder>
          <w:showingPlcHdr/>
        </w:sdtPr>
        <w:sdtEndPr/>
        <w:sdtContent>
          <w:r w:rsidR="00C46484" w:rsidRPr="003F5759">
            <w:rPr>
              <w:rStyle w:val="PlaceholderText"/>
              <w:color w:val="auto"/>
            </w:rPr>
            <w:t>Click or tap here to enter text.</w:t>
          </w:r>
        </w:sdtContent>
      </w:sdt>
      <w:r w:rsidR="00C46484">
        <w:rPr>
          <w:rFonts w:ascii="Times New Roman" w:hAnsi="Times New Roman" w:cs="Times New Roman"/>
          <w:sz w:val="24"/>
          <w:szCs w:val="24"/>
        </w:rPr>
        <w:t xml:space="preserve"> </w:t>
      </w:r>
      <w:r w:rsidR="00EF731F">
        <w:rPr>
          <w:rFonts w:ascii="Times New Roman" w:hAnsi="Times New Roman" w:cs="Times New Roman"/>
          <w:sz w:val="24"/>
          <w:szCs w:val="24"/>
        </w:rPr>
        <w:t xml:space="preserve">Student Name </w:t>
      </w:r>
      <w:sdt>
        <w:sdtPr>
          <w:rPr>
            <w:rFonts w:ascii="Times New Roman" w:hAnsi="Times New Roman" w:cs="Times New Roman"/>
            <w:sz w:val="24"/>
            <w:szCs w:val="24"/>
          </w:rPr>
          <w:alias w:val="Student name"/>
          <w:tag w:val="enter student name"/>
          <w:id w:val="-387340660"/>
          <w:placeholder>
            <w:docPart w:val="C435D2343DE04C4589AEA014DE435728"/>
          </w:placeholder>
          <w:showingPlcHdr/>
        </w:sdtPr>
        <w:sdtEndPr/>
        <w:sdtContent>
          <w:r w:rsidR="00C46484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7072A8DE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C5359F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A70109" w14:textId="77777777" w:rsidR="00291FDE" w:rsidRPr="00C46484" w:rsidRDefault="00291FDE" w:rsidP="00C46484">
      <w:pPr>
        <w:pStyle w:val="Heading2"/>
      </w:pPr>
      <w:r w:rsidRPr="00C46484">
        <w:t>Progress in Research</w:t>
      </w:r>
    </w:p>
    <w:p w14:paraId="2ADF7BE1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A036C3" w14:textId="5C49E9F2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Idea </w:t>
      </w:r>
      <w:sdt>
        <w:sdtPr>
          <w:rPr>
            <w:rFonts w:ascii="Times New Roman" w:hAnsi="Times New Roman" w:cs="Times New Roman"/>
            <w:sz w:val="24"/>
            <w:szCs w:val="24"/>
          </w:rPr>
          <w:alias w:val="Research Idea"/>
          <w:tag w:val="Enter Research Idea"/>
          <w:id w:val="489762455"/>
          <w:placeholder>
            <w:docPart w:val="A377818E6CCA43FC96CC824B573CE8E1"/>
          </w:placeholder>
          <w:showingPlcHdr/>
        </w:sdtPr>
        <w:sdtEndPr/>
        <w:sdtContent>
          <w:r w:rsidR="00C46484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4F61B061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B85566" w14:textId="6DBBB1C3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is Proposal Defended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hesis Proposal Defended"/>
          <w:tag w:val="Defend your Thesis Here"/>
          <w:id w:val="-1001966000"/>
          <w:placeholder>
            <w:docPart w:val="C5910E1855F64CF4A4FC0C262EA33745"/>
          </w:placeholder>
          <w:showingPlcHdr/>
        </w:sdtPr>
        <w:sdtEndPr/>
        <w:sdtContent>
          <w:r w:rsidR="00C46484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47B113EE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565E43" w14:textId="3D362D83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Collection </w:t>
      </w:r>
      <w:r>
        <w:rPr>
          <w:rFonts w:ascii="Times New Roman" w:hAnsi="Times New Roman" w:cs="Times New Roman"/>
          <w:sz w:val="24"/>
          <w:szCs w:val="24"/>
        </w:rPr>
        <w:tab/>
        <w:t>Ongoing</w:t>
      </w:r>
      <w:r w:rsidR="00C46484">
        <w:rPr>
          <w:rStyle w:val="PlaceholderText"/>
        </w:rPr>
        <w:t xml:space="preserve"> </w:t>
      </w:r>
      <w:sdt>
        <w:sdtPr>
          <w:rPr>
            <w:rStyle w:val="PlaceholderText"/>
            <w:color w:val="auto"/>
          </w:rPr>
          <w:alias w:val="Ongoing Data Collection"/>
          <w:tag w:val="Check for Ongoing Data Collection"/>
          <w:id w:val="5429464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PlaceholderText"/>
          </w:rPr>
        </w:sdtEndPr>
        <w:sdtContent>
          <w:r w:rsidR="00BD6A61">
            <w:rPr>
              <w:rStyle w:val="PlaceholderText"/>
              <w:rFonts w:ascii="MS Gothic" w:eastAsia="MS Gothic" w:hAnsi="MS Gothic" w:hint="eastAsia"/>
              <w:color w:val="auto"/>
            </w:rPr>
            <w:t>☐</w:t>
          </w:r>
        </w:sdtContent>
      </w:sdt>
      <w:r w:rsidR="00C46484">
        <w:rPr>
          <w:rStyle w:val="PlaceholderText"/>
        </w:rPr>
        <w:tab/>
      </w:r>
      <w:r>
        <w:rPr>
          <w:rFonts w:ascii="Times New Roman" w:hAnsi="Times New Roman" w:cs="Times New Roman"/>
          <w:sz w:val="24"/>
          <w:szCs w:val="24"/>
        </w:rPr>
        <w:t>Completed</w:t>
      </w:r>
      <w:r w:rsidR="00C4648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mpleted Data Collection"/>
          <w:tag w:val="Check for Completed Data Collection"/>
          <w:id w:val="-1145202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6A6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</w:p>
    <w:p w14:paraId="5F6B1125" w14:textId="77777777" w:rsidR="00EF731F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7DAC5B" w14:textId="60B59D0C" w:rsidR="00EF731F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Analysi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Ongoing </w:t>
      </w:r>
      <w:sdt>
        <w:sdtPr>
          <w:rPr>
            <w:rFonts w:ascii="Times New Roman" w:hAnsi="Times New Roman" w:cs="Times New Roman"/>
            <w:sz w:val="24"/>
            <w:szCs w:val="24"/>
          </w:rPr>
          <w:alias w:val="Ongoing Data Analysis"/>
          <w:tag w:val="Check for Ongoing Data Analysis"/>
          <w:id w:val="200677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6A6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  <w:t xml:space="preserve">Completed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mpleted Data Analysis"/>
          <w:tag w:val="Check for Completed Data Analysis"/>
          <w:id w:val="-971205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6A6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</w:p>
    <w:p w14:paraId="5549F8D2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DB815C" w14:textId="307CC6FF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 Wri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ngoing</w:t>
      </w:r>
      <w:sdt>
        <w:sdtPr>
          <w:rPr>
            <w:rFonts w:ascii="Times New Roman" w:hAnsi="Times New Roman" w:cs="Times New Roman"/>
            <w:sz w:val="24"/>
            <w:szCs w:val="24"/>
          </w:rPr>
          <w:alias w:val="Ongoing Thesis Writting"/>
          <w:tag w:val="Check for Ongoing Thesis Writting"/>
          <w:id w:val="-2143185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6A6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  <w:t xml:space="preserve">Completed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mpleted Thesis Writting"/>
          <w:tag w:val="Check for Completed Thesis Writting"/>
          <w:id w:val="-1143116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6A6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</w:p>
    <w:p w14:paraId="2CFE5D92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5877E4" w14:textId="3B11926A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s:</w:t>
      </w:r>
      <w:r w:rsidR="00C4648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mments"/>
          <w:tag w:val="Enter any Comments here"/>
          <w:id w:val="2000769011"/>
          <w:placeholder>
            <w:docPart w:val="DE2A9E8EFCA44FE8BD6B38320E3F980C"/>
          </w:placeholder>
          <w:showingPlcHdr/>
        </w:sdtPr>
        <w:sdtEndPr/>
        <w:sdtContent>
          <w:r w:rsidR="00C46484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1DFC351B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8E0706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B0768E" w14:textId="77777777" w:rsidR="00291FDE" w:rsidRPr="00291FDE" w:rsidRDefault="00291FDE" w:rsidP="0050059B">
      <w:pPr>
        <w:pStyle w:val="Heading2"/>
      </w:pPr>
      <w:r w:rsidRPr="00291FDE">
        <w:t>Progress in Coursework</w:t>
      </w:r>
    </w:p>
    <w:p w14:paraId="2AC0E55A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22B512" w14:textId="77777777" w:rsidR="00C46484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s Completed/</w:t>
      </w:r>
      <w:r w:rsidR="00291FDE">
        <w:rPr>
          <w:rFonts w:ascii="Times New Roman" w:hAnsi="Times New Roman" w:cs="Times New Roman"/>
          <w:sz w:val="24"/>
          <w:szCs w:val="24"/>
        </w:rPr>
        <w:t>Credit Hours</w:t>
      </w:r>
      <w:r w:rsidR="00C4648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urses Completed/Credit hours"/>
          <w:tag w:val="Enter Credit Hours"/>
          <w:id w:val="1406802232"/>
          <w:placeholder>
            <w:docPart w:val="723A60C7C2324CA7B9D5C3F8F1996F50"/>
          </w:placeholder>
          <w:showingPlcHdr/>
        </w:sdtPr>
        <w:sdtEndPr/>
        <w:sdtContent>
          <w:r w:rsidR="00C46484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465ED46D" w14:textId="77777777" w:rsidR="00C46484" w:rsidRDefault="00C46484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2B7746" w14:textId="731CEECF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s in Progress</w:t>
      </w:r>
      <w:r w:rsidR="00EF731F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Credit Hours</w:t>
      </w:r>
      <w:r w:rsidR="006D3A2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urses in Progress/Credit Hours"/>
          <w:tag w:val="Enter In progress credit hours"/>
          <w:id w:val="-1646503091"/>
          <w:placeholder>
            <w:docPart w:val="2BB0BB41FDC8464F916BC939EF31278A"/>
          </w:placeholder>
          <w:showingPlcHdr/>
        </w:sdtPr>
        <w:sdtEndPr/>
        <w:sdtContent>
          <w:r w:rsidR="006D3A21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2F8BA082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995A2B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24ED48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AF857A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A05423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C8B31C" w14:textId="2A87C10F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s to Take</w:t>
      </w:r>
      <w:r w:rsidR="006D3A2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urses to Take"/>
          <w:tag w:val="Enter Remaining courses you have to take"/>
          <w:id w:val="-2035030973"/>
          <w:placeholder>
            <w:docPart w:val="86599C7D546A464DBFCB7FFD85E8B5F0"/>
          </w:placeholder>
          <w:showingPlcHdr/>
        </w:sdtPr>
        <w:sdtEndPr/>
        <w:sdtContent>
          <w:r w:rsidR="006D3A21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0A8BFE56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A8CF75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2B8768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F67AB2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CDD74F" w14:textId="667F8474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s:</w:t>
      </w:r>
      <w:r w:rsidR="003F5759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mments"/>
          <w:tag w:val="Enter Comments"/>
          <w:id w:val="-2121441752"/>
          <w:placeholder>
            <w:docPart w:val="C14B740DE23A4C21BABCF4542DC082B0"/>
          </w:placeholder>
          <w:showingPlcHdr/>
        </w:sdtPr>
        <w:sdtEndPr/>
        <w:sdtContent>
          <w:r w:rsidR="006D3A21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1FC9A09B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2328E9" w14:textId="77777777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E53AE1" w14:textId="41DC756A" w:rsidR="00852C2E" w:rsidRDefault="00852C2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52C2E">
        <w:rPr>
          <w:rFonts w:ascii="Times New Roman" w:hAnsi="Times New Roman" w:cs="Times New Roman"/>
          <w:b/>
          <w:sz w:val="24"/>
          <w:szCs w:val="24"/>
          <w:u w:val="single"/>
        </w:rPr>
        <w:t xml:space="preserve">Oral Exam </w:t>
      </w:r>
      <w:proofErr w:type="gramStart"/>
      <w:r w:rsidRPr="00852C2E">
        <w:rPr>
          <w:rFonts w:ascii="Times New Roman" w:hAnsi="Times New Roman" w:cs="Times New Roman"/>
          <w:b/>
          <w:sz w:val="24"/>
          <w:szCs w:val="24"/>
          <w:u w:val="single"/>
        </w:rPr>
        <w:t>Pas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D3A21">
        <w:rPr>
          <w:rFonts w:ascii="Times New Roman" w:hAnsi="Times New Roman" w:cs="Times New Roman"/>
          <w:sz w:val="24"/>
          <w:szCs w:val="24"/>
        </w:rPr>
        <w:t xml:space="preserve"> Yes</w:t>
      </w:r>
      <w:proofErr w:type="gramEnd"/>
      <w:r w:rsidR="006D3A2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Yes Oral Exam Passed"/>
          <w:tag w:val="Oral Exam Passed"/>
          <w:id w:val="1942408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6A6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6D3A21">
        <w:rPr>
          <w:rFonts w:ascii="Times New Roman" w:hAnsi="Times New Roman" w:cs="Times New Roman"/>
          <w:sz w:val="24"/>
          <w:szCs w:val="24"/>
        </w:rPr>
        <w:t xml:space="preserve">   No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 Oral Exam not Passed"/>
          <w:tag w:val="Oral Exam not passed"/>
          <w:id w:val="-891412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6A6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</w:p>
    <w:p w14:paraId="7510811B" w14:textId="77777777" w:rsidR="00852C2E" w:rsidRDefault="00852C2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35F1EE" w14:textId="77777777" w:rsidR="00852C2E" w:rsidRDefault="00852C2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8F05E9" w14:textId="77DB9BDC" w:rsidR="00291FDE" w:rsidRDefault="00291FDE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Overall Progress:</w:t>
      </w:r>
      <w:r w:rsidR="00EF731F">
        <w:rPr>
          <w:rFonts w:ascii="Times New Roman" w:hAnsi="Times New Roman" w:cs="Times New Roman"/>
          <w:sz w:val="24"/>
          <w:szCs w:val="24"/>
        </w:rPr>
        <w:tab/>
        <w:t>Satisfactory</w:t>
      </w:r>
      <w:sdt>
        <w:sdtPr>
          <w:rPr>
            <w:rFonts w:ascii="Times New Roman" w:hAnsi="Times New Roman" w:cs="Times New Roman"/>
            <w:sz w:val="24"/>
            <w:szCs w:val="24"/>
          </w:rPr>
          <w:alias w:val="Satisfactory"/>
          <w:tag w:val="Check if Satisfactory"/>
          <w:id w:val="-57097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12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F731F">
        <w:rPr>
          <w:rFonts w:ascii="Times New Roman" w:hAnsi="Times New Roman" w:cs="Times New Roman"/>
          <w:sz w:val="24"/>
          <w:szCs w:val="24"/>
        </w:rPr>
        <w:tab/>
        <w:t xml:space="preserve">Unsatisfactory </w:t>
      </w:r>
      <w:sdt>
        <w:sdtPr>
          <w:rPr>
            <w:rFonts w:ascii="Times New Roman" w:hAnsi="Times New Roman" w:cs="Times New Roman"/>
            <w:sz w:val="24"/>
            <w:szCs w:val="24"/>
          </w:rPr>
          <w:alias w:val="Unsatisfactory"/>
          <w:tag w:val="Check if Unsatisfactory"/>
          <w:id w:val="1941022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12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</w:p>
    <w:p w14:paraId="76E29C4D" w14:textId="77777777" w:rsidR="00EF731F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1774AB" w14:textId="49088267" w:rsidR="003F5759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isor</w:t>
      </w:r>
      <w:r w:rsidR="003F5759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Advisor"/>
          <w:tag w:val="Enter Advisor's name"/>
          <w:id w:val="876746818"/>
          <w:placeholder>
            <w:docPart w:val="DE16FAC56EC54B0D8832CDF569B4C56E"/>
          </w:placeholder>
          <w:showingPlcHdr/>
        </w:sdtPr>
        <w:sdtEndPr/>
        <w:sdtContent>
          <w:r w:rsidR="003F5759" w:rsidRPr="003F5759">
            <w:rPr>
              <w:rStyle w:val="PlaceholderText"/>
              <w:color w:val="auto"/>
            </w:rPr>
            <w:t>Click or tap here to enter text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</w:p>
    <w:p w14:paraId="4D579F35" w14:textId="77777777" w:rsidR="003F5759" w:rsidRDefault="003F5759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931BF3" w14:textId="1EC372ED" w:rsidR="00EF731F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mmittee Member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mmittee Member"/>
          <w:tag w:val="Enter Committee Memeber"/>
          <w:id w:val="707762167"/>
          <w:placeholder>
            <w:docPart w:val="3D2F07599467481986705DC2C62FD014"/>
          </w:placeholder>
          <w:showingPlcHdr/>
        </w:sdtPr>
        <w:sdtEndPr/>
        <w:sdtContent>
          <w:r w:rsidR="003F5759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p w14:paraId="5EBA696B" w14:textId="77777777" w:rsidR="00EF731F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6B1546" w14:textId="310805D3" w:rsidR="00291FDE" w:rsidRPr="00291FDE" w:rsidRDefault="00EF731F" w:rsidP="00291FD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ttee Member </w:t>
      </w:r>
      <w:sdt>
        <w:sdtPr>
          <w:rPr>
            <w:rFonts w:ascii="Times New Roman" w:hAnsi="Times New Roman" w:cs="Times New Roman"/>
            <w:sz w:val="24"/>
            <w:szCs w:val="24"/>
          </w:rPr>
          <w:alias w:val="Committee Member 2"/>
          <w:tag w:val="Enter second Committee Member"/>
          <w:id w:val="788856038"/>
          <w:placeholder>
            <w:docPart w:val="10B707A5ACE84807BDFEB35770AF1DFA"/>
          </w:placeholder>
          <w:showingPlcHdr/>
        </w:sdtPr>
        <w:sdtEndPr/>
        <w:sdtContent>
          <w:r w:rsidR="003F5759" w:rsidRPr="003F5759">
            <w:rPr>
              <w:rStyle w:val="PlaceholderText"/>
              <w:color w:val="auto"/>
            </w:rPr>
            <w:t>Click or tap here to enter text.</w:t>
          </w:r>
        </w:sdtContent>
      </w:sdt>
    </w:p>
    <w:sectPr w:rsidR="00291FDE" w:rsidRPr="00291FDE" w:rsidSect="00BF27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U0sLAwMja0MDFV0lEKTi0uzszPAykwrAUA0SQGHiwAAAA="/>
  </w:docVars>
  <w:rsids>
    <w:rsidRoot w:val="00291FDE"/>
    <w:rsid w:val="00242B86"/>
    <w:rsid w:val="00291FDE"/>
    <w:rsid w:val="003B012D"/>
    <w:rsid w:val="003F5759"/>
    <w:rsid w:val="0050059B"/>
    <w:rsid w:val="006D3A21"/>
    <w:rsid w:val="007843A9"/>
    <w:rsid w:val="00852C2E"/>
    <w:rsid w:val="00904F07"/>
    <w:rsid w:val="00BD6A61"/>
    <w:rsid w:val="00BF276B"/>
    <w:rsid w:val="00C46484"/>
    <w:rsid w:val="00EF7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1D6FC"/>
  <w15:docId w15:val="{54771E77-5D40-4AEC-97CF-A637B7745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C46484"/>
    <w:pPr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C46484"/>
    <w:pPr>
      <w:outlineLvl w:val="1"/>
    </w:pPr>
    <w:rPr>
      <w:rFonts w:ascii="Times New Roman" w:hAnsi="Times New Roman" w:cs="Times New Roman"/>
      <w:b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1FD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46484"/>
    <w:rPr>
      <w:rFonts w:ascii="Times New Roman" w:hAnsi="Times New Roman" w:cs="Times New Roman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4648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46484"/>
    <w:rPr>
      <w:rFonts w:ascii="Times New Roman" w:hAnsi="Times New Roman" w:cs="Times New Roman"/>
      <w:b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3CF4627ACA64C7D92952DCD7169D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C71E6-EF30-4B99-8813-4F8B1F3964B3}"/>
      </w:docPartPr>
      <w:docPartBody>
        <w:p w:rsidR="00000000" w:rsidRDefault="00DA1891" w:rsidP="00DA1891">
          <w:pPr>
            <w:pStyle w:val="13CF4627ACA64C7D92952DCD7169D2EE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35D2343DE04C4589AEA014DE435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BDAA1-1060-433A-BAC3-E7EE2CD4F6FD}"/>
      </w:docPartPr>
      <w:docPartBody>
        <w:p w:rsidR="00000000" w:rsidRDefault="00DA1891" w:rsidP="00DA1891">
          <w:pPr>
            <w:pStyle w:val="C435D2343DE04C4589AEA014DE435728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77818E6CCA43FC96CC824B573CE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84F7F-E0A5-4DF6-BFDB-394C5BDC3D80}"/>
      </w:docPartPr>
      <w:docPartBody>
        <w:p w:rsidR="00000000" w:rsidRDefault="00DA1891" w:rsidP="00DA1891">
          <w:pPr>
            <w:pStyle w:val="A377818E6CCA43FC96CC824B573CE8E1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910E1855F64CF4A4FC0C262EA33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F2577-9EAC-4527-B0D4-A67B29BEDA2D}"/>
      </w:docPartPr>
      <w:docPartBody>
        <w:p w:rsidR="00000000" w:rsidRDefault="00DA1891" w:rsidP="00DA1891">
          <w:pPr>
            <w:pStyle w:val="C5910E1855F64CF4A4FC0C262EA33745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2A9E8EFCA44FE8BD6B38320E3F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44002-E594-411B-9DF9-BAC10B89B994}"/>
      </w:docPartPr>
      <w:docPartBody>
        <w:p w:rsidR="00000000" w:rsidRDefault="00DA1891" w:rsidP="00DA1891">
          <w:pPr>
            <w:pStyle w:val="DE2A9E8EFCA44FE8BD6B38320E3F980C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A60C7C2324CA7B9D5C3F8F1996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CD645-672B-4A29-B2CB-2DE6709A4C83}"/>
      </w:docPartPr>
      <w:docPartBody>
        <w:p w:rsidR="00000000" w:rsidRDefault="00DA1891" w:rsidP="00DA1891">
          <w:pPr>
            <w:pStyle w:val="723A60C7C2324CA7B9D5C3F8F1996F50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B0BB41FDC8464F916BC939EF312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E9470-9334-400B-8345-4A872C771DA8}"/>
      </w:docPartPr>
      <w:docPartBody>
        <w:p w:rsidR="00000000" w:rsidRDefault="00DA1891" w:rsidP="00DA1891">
          <w:pPr>
            <w:pStyle w:val="2BB0BB41FDC8464F916BC939EF31278A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599C7D546A464DBFCB7FFD85E8B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EF5E0-BBD8-4841-96AD-EC8E9C706D72}"/>
      </w:docPartPr>
      <w:docPartBody>
        <w:p w:rsidR="00000000" w:rsidRDefault="00DA1891" w:rsidP="00DA1891">
          <w:pPr>
            <w:pStyle w:val="86599C7D546A464DBFCB7FFD85E8B5F0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B740DE23A4C21BABCF4542DC08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C03CA-C1F0-4D17-9276-DC4404435522}"/>
      </w:docPartPr>
      <w:docPartBody>
        <w:p w:rsidR="00000000" w:rsidRDefault="00DA1891" w:rsidP="00DA1891">
          <w:pPr>
            <w:pStyle w:val="C14B740DE23A4C21BABCF4542DC082B0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16FAC56EC54B0D8832CDF569B4C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F6D2B-D8D7-486C-BAB5-E9A0418316ED}"/>
      </w:docPartPr>
      <w:docPartBody>
        <w:p w:rsidR="00000000" w:rsidRDefault="00DA1891" w:rsidP="00DA1891">
          <w:pPr>
            <w:pStyle w:val="DE16FAC56EC54B0D8832CDF569B4C56E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F07599467481986705DC2C62FD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C9780-E5E9-4C3F-A5B2-D76C84553B82}"/>
      </w:docPartPr>
      <w:docPartBody>
        <w:p w:rsidR="00000000" w:rsidRDefault="00DA1891" w:rsidP="00DA1891">
          <w:pPr>
            <w:pStyle w:val="3D2F07599467481986705DC2C62FD014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B707A5ACE84807BDFEB35770AF1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932A4-5F32-4CF3-8A2A-8D9823F4D1F9}"/>
      </w:docPartPr>
      <w:docPartBody>
        <w:p w:rsidR="00000000" w:rsidRDefault="00DA1891" w:rsidP="00DA1891">
          <w:pPr>
            <w:pStyle w:val="10B707A5ACE84807BDFEB35770AF1DFA"/>
          </w:pPr>
          <w:r w:rsidRPr="003F575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A53"/>
    <w:rsid w:val="00603F8A"/>
    <w:rsid w:val="00694A53"/>
    <w:rsid w:val="009A1E2A"/>
    <w:rsid w:val="00DA1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1891"/>
    <w:rPr>
      <w:color w:val="808080"/>
    </w:rPr>
  </w:style>
  <w:style w:type="paragraph" w:customStyle="1" w:styleId="13CF4627ACA64C7D92952DCD7169D2EE">
    <w:name w:val="13CF4627ACA64C7D92952DCD7169D2EE"/>
    <w:rsid w:val="00DA1891"/>
    <w:pPr>
      <w:spacing w:after="0" w:line="240" w:lineRule="auto"/>
    </w:pPr>
  </w:style>
  <w:style w:type="paragraph" w:customStyle="1" w:styleId="C435D2343DE04C4589AEA014DE435728">
    <w:name w:val="C435D2343DE04C4589AEA014DE435728"/>
    <w:rsid w:val="00DA1891"/>
    <w:pPr>
      <w:spacing w:after="0" w:line="240" w:lineRule="auto"/>
    </w:pPr>
  </w:style>
  <w:style w:type="paragraph" w:customStyle="1" w:styleId="A377818E6CCA43FC96CC824B573CE8E1">
    <w:name w:val="A377818E6CCA43FC96CC824B573CE8E1"/>
    <w:rsid w:val="00DA1891"/>
    <w:pPr>
      <w:spacing w:after="0" w:line="240" w:lineRule="auto"/>
    </w:pPr>
  </w:style>
  <w:style w:type="paragraph" w:customStyle="1" w:styleId="C5910E1855F64CF4A4FC0C262EA33745">
    <w:name w:val="C5910E1855F64CF4A4FC0C262EA33745"/>
    <w:rsid w:val="00DA1891"/>
    <w:pPr>
      <w:spacing w:after="0" w:line="240" w:lineRule="auto"/>
    </w:pPr>
  </w:style>
  <w:style w:type="paragraph" w:customStyle="1" w:styleId="DE2A9E8EFCA44FE8BD6B38320E3F980C">
    <w:name w:val="DE2A9E8EFCA44FE8BD6B38320E3F980C"/>
    <w:rsid w:val="00DA1891"/>
    <w:pPr>
      <w:spacing w:after="0" w:line="240" w:lineRule="auto"/>
    </w:pPr>
  </w:style>
  <w:style w:type="paragraph" w:customStyle="1" w:styleId="723A60C7C2324CA7B9D5C3F8F1996F50">
    <w:name w:val="723A60C7C2324CA7B9D5C3F8F1996F50"/>
    <w:rsid w:val="00DA1891"/>
    <w:pPr>
      <w:spacing w:after="0" w:line="240" w:lineRule="auto"/>
    </w:pPr>
  </w:style>
  <w:style w:type="paragraph" w:customStyle="1" w:styleId="2BB0BB41FDC8464F916BC939EF31278A">
    <w:name w:val="2BB0BB41FDC8464F916BC939EF31278A"/>
    <w:rsid w:val="00DA1891"/>
    <w:pPr>
      <w:spacing w:after="0" w:line="240" w:lineRule="auto"/>
    </w:pPr>
  </w:style>
  <w:style w:type="paragraph" w:customStyle="1" w:styleId="86599C7D546A464DBFCB7FFD85E8B5F0">
    <w:name w:val="86599C7D546A464DBFCB7FFD85E8B5F0"/>
    <w:rsid w:val="00DA1891"/>
    <w:pPr>
      <w:spacing w:after="0" w:line="240" w:lineRule="auto"/>
    </w:pPr>
  </w:style>
  <w:style w:type="paragraph" w:customStyle="1" w:styleId="C14B740DE23A4C21BABCF4542DC082B0">
    <w:name w:val="C14B740DE23A4C21BABCF4542DC082B0"/>
    <w:rsid w:val="00DA1891"/>
    <w:pPr>
      <w:spacing w:after="0" w:line="240" w:lineRule="auto"/>
    </w:pPr>
  </w:style>
  <w:style w:type="paragraph" w:customStyle="1" w:styleId="DE16FAC56EC54B0D8832CDF569B4C56E">
    <w:name w:val="DE16FAC56EC54B0D8832CDF569B4C56E"/>
    <w:rsid w:val="00DA1891"/>
    <w:pPr>
      <w:spacing w:after="0" w:line="240" w:lineRule="auto"/>
    </w:pPr>
  </w:style>
  <w:style w:type="paragraph" w:customStyle="1" w:styleId="3D2F07599467481986705DC2C62FD014">
    <w:name w:val="3D2F07599467481986705DC2C62FD014"/>
    <w:rsid w:val="00DA1891"/>
    <w:pPr>
      <w:spacing w:after="0" w:line="240" w:lineRule="auto"/>
    </w:pPr>
  </w:style>
  <w:style w:type="paragraph" w:customStyle="1" w:styleId="10B707A5ACE84807BDFEB35770AF1DFA">
    <w:name w:val="10B707A5ACE84807BDFEB35770AF1DFA"/>
    <w:rsid w:val="00DA1891"/>
    <w:pPr>
      <w:spacing w:after="0" w:line="240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NE</Month>
    <Division xmlns="a8fbf49f-21ba-4487-b1fa-ffc4a5473ca3">AA &amp; SA</Division>
    <pgjr xmlns="a8fbf49f-21ba-4487-b1fa-ffc4a5473ca3">
      <UserInfo>
        <DisplayName/>
        <AccountId xsi:nil="true"/>
        <AccountType/>
      </UserInfo>
    </pgjr>
    <wskv xmlns="a8fbf49f-21ba-4487-b1fa-ffc4a5473ca3" xsi:nil="true"/>
    <wuxb xmlns="a8fbf49f-21ba-4487-b1fa-ffc4a5473ca3" xsi:nil="true"/>
    <lx4h xmlns="a8fbf49f-21ba-4487-b1fa-ffc4a5473ca3">
      <UserInfo>
        <DisplayName/>
        <AccountId xsi:nil="true"/>
        <AccountType/>
      </UserInfo>
    </lx4h>
    <cuke xmlns="a8fbf49f-21ba-4487-b1fa-ffc4a5473ca3" xsi:nil="true"/>
    <Department xmlns="a8fbf49f-21ba-4487-b1fa-ffc4a5473ca3">COAS (College of Arts &amp; Sciences)</Department>
    <uq5p xmlns="a8fbf49f-21ba-4487-b1fa-ffc4a5473ca3" xsi:nil="true"/>
    <Document_x0020_Status xmlns="a8fbf49f-21ba-4487-b1fa-ffc4a5473ca3">ADA Audit</Document_x0020_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035C3A-E6B1-49F1-BF30-81F96DB494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053334-B155-472D-B66C-5FFD4F47D2BE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3.xml><?xml version="1.0" encoding="utf-8"?>
<ds:datastoreItem xmlns:ds="http://schemas.openxmlformats.org/officeDocument/2006/customXml" ds:itemID="{57C16164-0FEA-4386-971D-9B5671AC7C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F337DE-2F81-42A6-BBDC-4913B3E029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Student Committee Meeting Report</vt:lpstr>
    </vt:vector>
  </TitlesOfParts>
  <Company>University of North Florida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Student Committee Meeting Report</dc:title>
  <dc:creator>Matt Gilg</dc:creator>
  <cp:lastModifiedBy>Fieschko, Rachel</cp:lastModifiedBy>
  <cp:revision>5</cp:revision>
  <dcterms:created xsi:type="dcterms:W3CDTF">2021-05-06T16:02:00Z</dcterms:created>
  <dcterms:modified xsi:type="dcterms:W3CDTF">2021-05-06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